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99FB1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AUTHOR</w:t>
      </w:r>
    </w:p>
    <w:p w14:paraId="46E00FBC" w14:textId="3372C1F6" w:rsidR="00400B43" w:rsidRDefault="00B32018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Representative</w:t>
      </w:r>
      <w:r w:rsidR="00400B43">
        <w:rPr>
          <w:rFonts w:ascii="Courier New" w:hAnsi="Courier New" w:cs="Courier New"/>
          <w:lang w:bidi="en-US"/>
        </w:rPr>
        <w:t xml:space="preserve"> </w:t>
      </w:r>
      <w:r w:rsidR="00886184">
        <w:rPr>
          <w:rFonts w:ascii="Courier New" w:hAnsi="Courier New" w:cs="Courier New"/>
          <w:lang w:bidi="en-US"/>
        </w:rPr>
        <w:t>DeSalvo, Cody</w:t>
      </w:r>
    </w:p>
    <w:p w14:paraId="1CC86F3F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0609675" w14:textId="55380B09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SPONSORS</w:t>
      </w:r>
    </w:p>
    <w:p w14:paraId="5A518244" w14:textId="77777777" w:rsidR="00083B5C" w:rsidRDefault="00083B5C" w:rsidP="00083B5C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Representative Casagrande, Katlyn</w:t>
      </w:r>
    </w:p>
    <w:p w14:paraId="620C3EFF" w14:textId="77777777" w:rsidR="00083B5C" w:rsidRPr="0070363F" w:rsidRDefault="00083B5C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</w:p>
    <w:p w14:paraId="4D3A968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BAD3C90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 xml:space="preserve">Date of First Reading: </w:t>
      </w:r>
    </w:p>
    <w:p w14:paraId="1FF94EC2" w14:textId="77777777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</w:p>
    <w:p w14:paraId="3A4F3847" w14:textId="46A43395" w:rsidR="00C1786A" w:rsidRDefault="007C5405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H</w:t>
      </w:r>
      <w:r w:rsidR="00B41C5A">
        <w:rPr>
          <w:rFonts w:ascii="Courier New" w:eastAsia="Calibri" w:hAnsi="Courier New" w:cs="Courier New"/>
          <w:b/>
        </w:rPr>
        <w:t>.S.R.</w:t>
      </w:r>
      <w:r w:rsidR="001D1B94">
        <w:rPr>
          <w:rFonts w:ascii="Courier New" w:eastAsia="Calibri" w:hAnsi="Courier New" w:cs="Courier New"/>
          <w:b/>
        </w:rPr>
        <w:t xml:space="preserve"> 2204</w:t>
      </w:r>
      <w:r w:rsidR="00400B43">
        <w:rPr>
          <w:rFonts w:ascii="Courier New" w:eastAsia="Calibri" w:hAnsi="Courier New" w:cs="Courier New"/>
          <w:b/>
        </w:rPr>
        <w:br/>
      </w:r>
    </w:p>
    <w:p w14:paraId="0C2EC06E" w14:textId="143CC01A" w:rsidR="00956AB8" w:rsidRDefault="00956AB8" w:rsidP="00D82560">
      <w:pPr>
        <w:suppressLineNumbers/>
        <w:suppressAutoHyphens w:val="0"/>
        <w:spacing w:after="200"/>
        <w:jc w:val="center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A </w:t>
      </w:r>
      <w:r w:rsidR="009A3220">
        <w:rPr>
          <w:rFonts w:ascii="Courier New" w:eastAsia="Calibri" w:hAnsi="Courier New" w:cs="Courier New"/>
          <w:b/>
        </w:rPr>
        <w:t xml:space="preserve">Simple </w:t>
      </w:r>
      <w:r w:rsidR="00787244">
        <w:rPr>
          <w:rFonts w:ascii="Courier New" w:eastAsia="Calibri" w:hAnsi="Courier New" w:cs="Courier New"/>
          <w:b/>
        </w:rPr>
        <w:t>Resolution</w:t>
      </w:r>
      <w:r>
        <w:rPr>
          <w:rFonts w:ascii="Courier New" w:eastAsia="Calibri" w:hAnsi="Courier New" w:cs="Courier New"/>
          <w:b/>
        </w:rPr>
        <w:t xml:space="preserve"> – </w:t>
      </w:r>
    </w:p>
    <w:p w14:paraId="7898FE1F" w14:textId="0C8C07D3" w:rsidR="00C1786A" w:rsidRDefault="00787244" w:rsidP="00956AB8">
      <w:pPr>
        <w:suppressLineNumbers/>
        <w:suppressAutoHyphens w:val="0"/>
        <w:spacing w:after="200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To be known as “</w:t>
      </w:r>
      <w:r w:rsidR="00EE368B" w:rsidRPr="00EE368B">
        <w:rPr>
          <w:rFonts w:ascii="Courier New" w:eastAsia="Calibri" w:hAnsi="Courier New" w:cs="Courier New"/>
          <w:b/>
          <w:u w:val="single"/>
        </w:rPr>
        <w:t>A Simple Resolution Confirming Katharine Heinemann as Co-Chair of the Campus Life Committee</w:t>
      </w:r>
      <w:r w:rsidR="00AF60F8">
        <w:rPr>
          <w:rFonts w:ascii="Courier New" w:eastAsia="Calibri" w:hAnsi="Courier New" w:cs="Courier New"/>
          <w:b/>
        </w:rPr>
        <w:t>,”</w:t>
      </w:r>
      <w:r w:rsidR="00956AB8">
        <w:rPr>
          <w:rFonts w:ascii="Courier New" w:eastAsia="Calibri" w:hAnsi="Courier New" w:cs="Courier New"/>
          <w:b/>
        </w:rPr>
        <w:t xml:space="preserve"> </w:t>
      </w:r>
      <w:r w:rsidR="009A3220">
        <w:rPr>
          <w:rFonts w:ascii="Courier New" w:eastAsia="Calibri" w:hAnsi="Courier New" w:cs="Courier New"/>
          <w:b/>
        </w:rPr>
        <w:t xml:space="preserve">which submits for confirmation a nominee to fill a vacant </w:t>
      </w:r>
      <w:r w:rsidR="00AF60F8">
        <w:rPr>
          <w:rFonts w:ascii="Courier New" w:eastAsia="Calibri" w:hAnsi="Courier New" w:cs="Courier New"/>
          <w:b/>
        </w:rPr>
        <w:t>committee co-chair position.</w:t>
      </w:r>
    </w:p>
    <w:p w14:paraId="31274E88" w14:textId="0437F752" w:rsidR="00917A73" w:rsidRPr="00C1786A" w:rsidRDefault="009A3220" w:rsidP="009A3220">
      <w:pPr>
        <w:suppressAutoHyphens w:val="0"/>
        <w:spacing w:after="200"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RESOLVED</w:t>
      </w:r>
      <w:r w:rsidR="00F03037">
        <w:rPr>
          <w:rFonts w:ascii="Courier New" w:eastAsia="Calibri" w:hAnsi="Courier New" w:cs="Courier New"/>
          <w:b/>
        </w:rPr>
        <w:t>,</w:t>
      </w:r>
      <w:r>
        <w:rPr>
          <w:rFonts w:ascii="Courier New" w:eastAsia="Calibri" w:hAnsi="Courier New" w:cs="Courier New"/>
        </w:rPr>
        <w:tab/>
      </w:r>
      <w:proofErr w:type="gramStart"/>
      <w:r>
        <w:rPr>
          <w:rFonts w:ascii="Courier New" w:eastAsia="Calibri" w:hAnsi="Courier New" w:cs="Courier New"/>
        </w:rPr>
        <w:t>In</w:t>
      </w:r>
      <w:proofErr w:type="gramEnd"/>
      <w:r>
        <w:rPr>
          <w:rFonts w:ascii="Courier New" w:eastAsia="Calibri" w:hAnsi="Courier New" w:cs="Courier New"/>
        </w:rPr>
        <w:t xml:space="preserve"> accordance with the powers granted in the Student Government Constitution </w:t>
      </w:r>
      <w:r w:rsidR="00AF60F8">
        <w:rPr>
          <w:rFonts w:ascii="Courier New" w:eastAsia="Calibri" w:hAnsi="Courier New" w:cs="Courier New"/>
        </w:rPr>
        <w:t>Article VII, Section 10(c),</w:t>
      </w:r>
      <w:r>
        <w:rPr>
          <w:rFonts w:ascii="Courier New" w:eastAsia="Calibri" w:hAnsi="Courier New" w:cs="Courier New"/>
        </w:rPr>
        <w:t xml:space="preserve"> the </w:t>
      </w:r>
      <w:r w:rsidR="0054105A">
        <w:rPr>
          <w:rFonts w:ascii="Courier New" w:eastAsia="Calibri" w:hAnsi="Courier New" w:cs="Courier New"/>
        </w:rPr>
        <w:t>Graduate House</w:t>
      </w:r>
      <w:r w:rsidR="00AF60F8">
        <w:rPr>
          <w:rFonts w:ascii="Courier New" w:eastAsia="Calibri" w:hAnsi="Courier New" w:cs="Courier New"/>
        </w:rPr>
        <w:t xml:space="preserve"> of Representatives hereby</w:t>
      </w:r>
      <w:r>
        <w:rPr>
          <w:rFonts w:ascii="Courier New" w:eastAsia="Calibri" w:hAnsi="Courier New" w:cs="Courier New"/>
        </w:rPr>
        <w:t xml:space="preserve"> </w:t>
      </w:r>
      <w:r w:rsidR="00E714E7">
        <w:rPr>
          <w:rFonts w:ascii="Courier New" w:eastAsia="Calibri" w:hAnsi="Courier New" w:cs="Courier New"/>
        </w:rPr>
        <w:t>confirms</w:t>
      </w:r>
      <w:r w:rsidR="0028184B" w:rsidRPr="0028184B">
        <w:rPr>
          <w:rFonts w:ascii="Courier New" w:eastAsia="Calibri" w:hAnsi="Courier New" w:cs="Courier New"/>
          <w:bCs/>
        </w:rPr>
        <w:t xml:space="preserve"> </w:t>
      </w:r>
      <w:r w:rsidR="00EE368B">
        <w:rPr>
          <w:rFonts w:ascii="Courier New" w:eastAsia="Calibri" w:hAnsi="Courier New" w:cs="Courier New"/>
          <w:bCs/>
        </w:rPr>
        <w:t>Katharine Heinemann</w:t>
      </w:r>
      <w:r w:rsidR="00B91EFD">
        <w:rPr>
          <w:rFonts w:ascii="Courier New" w:eastAsia="Calibri" w:hAnsi="Courier New" w:cs="Courier New"/>
          <w:bCs/>
        </w:rPr>
        <w:t xml:space="preserve"> to the position of </w:t>
      </w:r>
      <w:r w:rsidR="00AF60F8">
        <w:rPr>
          <w:rFonts w:ascii="Courier New" w:eastAsia="Calibri" w:hAnsi="Courier New" w:cs="Courier New"/>
          <w:bCs/>
        </w:rPr>
        <w:t xml:space="preserve">Co-Chair of the </w:t>
      </w:r>
      <w:r w:rsidR="00EE368B">
        <w:rPr>
          <w:rFonts w:ascii="Courier New" w:eastAsia="Calibri" w:hAnsi="Courier New" w:cs="Courier New"/>
          <w:bCs/>
        </w:rPr>
        <w:t>Campus Life</w:t>
      </w:r>
      <w:r w:rsidR="00AF60F8">
        <w:rPr>
          <w:rFonts w:ascii="Courier New" w:eastAsia="Calibri" w:hAnsi="Courier New" w:cs="Courier New"/>
          <w:bCs/>
        </w:rPr>
        <w:t xml:space="preserve"> Committee</w:t>
      </w:r>
      <w:r w:rsidR="00B41C5A">
        <w:rPr>
          <w:rFonts w:ascii="Courier New" w:eastAsia="Calibri" w:hAnsi="Courier New" w:cs="Courier New"/>
          <w:bCs/>
        </w:rPr>
        <w:t xml:space="preserve"> and grants all the rights and responsibilities therein.</w:t>
      </w:r>
    </w:p>
    <w:sectPr w:rsidR="00917A73" w:rsidRPr="00C1786A" w:rsidSect="00C1786A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F86E0" w14:textId="77777777" w:rsidR="00730ED9" w:rsidRDefault="00730ED9" w:rsidP="0000142D">
      <w:r>
        <w:separator/>
      </w:r>
    </w:p>
  </w:endnote>
  <w:endnote w:type="continuationSeparator" w:id="0">
    <w:p w14:paraId="49C58B4E" w14:textId="77777777" w:rsidR="00730ED9" w:rsidRDefault="00730ED9" w:rsidP="00001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5397742"/>
      <w:docPartObj>
        <w:docPartGallery w:val="Page Numbers (Bottom of Page)"/>
        <w:docPartUnique/>
      </w:docPartObj>
    </w:sdtPr>
    <w:sdtEndPr>
      <w:rPr>
        <w:rFonts w:ascii="Courier New" w:hAnsi="Courier New" w:cs="Courier New"/>
        <w:noProof/>
      </w:rPr>
    </w:sdtEndPr>
    <w:sdtContent>
      <w:p w14:paraId="4528D378" w14:textId="597F2E69" w:rsidR="0000142D" w:rsidRPr="0000142D" w:rsidRDefault="0000142D" w:rsidP="0000142D">
        <w:pPr>
          <w:pStyle w:val="Footer"/>
          <w:jc w:val="center"/>
          <w:rPr>
            <w:rFonts w:ascii="Courier New" w:hAnsi="Courier New" w:cs="Courier New"/>
          </w:rPr>
        </w:pPr>
        <w:r w:rsidRPr="0000142D">
          <w:rPr>
            <w:rFonts w:ascii="Courier New" w:hAnsi="Courier New" w:cs="Courier New"/>
          </w:rPr>
          <w:fldChar w:fldCharType="begin"/>
        </w:r>
        <w:r w:rsidRPr="0000142D">
          <w:rPr>
            <w:rFonts w:ascii="Courier New" w:hAnsi="Courier New" w:cs="Courier New"/>
          </w:rPr>
          <w:instrText xml:space="preserve"> PAGE   \* MERGEFORMAT </w:instrText>
        </w:r>
        <w:r w:rsidRPr="0000142D">
          <w:rPr>
            <w:rFonts w:ascii="Courier New" w:hAnsi="Courier New" w:cs="Courier New"/>
          </w:rPr>
          <w:fldChar w:fldCharType="separate"/>
        </w:r>
        <w:r w:rsidRPr="0000142D">
          <w:rPr>
            <w:rFonts w:ascii="Courier New" w:hAnsi="Courier New" w:cs="Courier New"/>
            <w:noProof/>
          </w:rPr>
          <w:t>2</w:t>
        </w:r>
        <w:r w:rsidRPr="0000142D">
          <w:rPr>
            <w:rFonts w:ascii="Courier New" w:hAnsi="Courier New" w:cs="Courier New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3F588" w14:textId="77777777" w:rsidR="00730ED9" w:rsidRDefault="00730ED9" w:rsidP="0000142D">
      <w:r>
        <w:separator/>
      </w:r>
    </w:p>
  </w:footnote>
  <w:footnote w:type="continuationSeparator" w:id="0">
    <w:p w14:paraId="13771F1E" w14:textId="77777777" w:rsidR="00730ED9" w:rsidRDefault="00730ED9" w:rsidP="000014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030E15"/>
    <w:multiLevelType w:val="hybridMultilevel"/>
    <w:tmpl w:val="C50CE346"/>
    <w:lvl w:ilvl="0" w:tplc="04090011">
      <w:start w:val="1"/>
      <w:numFmt w:val="decimal"/>
      <w:lvlText w:val="%1)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 w15:restartNumberingAfterBreak="0">
    <w:nsid w:val="509360A0"/>
    <w:multiLevelType w:val="hybridMultilevel"/>
    <w:tmpl w:val="70CE20E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5DE61A15"/>
    <w:multiLevelType w:val="hybridMultilevel"/>
    <w:tmpl w:val="E0687026"/>
    <w:lvl w:ilvl="0" w:tplc="C60688C8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" w15:restartNumberingAfterBreak="0">
    <w:nsid w:val="69843945"/>
    <w:multiLevelType w:val="hybridMultilevel"/>
    <w:tmpl w:val="AB046CF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DU2MDE3sjQzNTFW0lEKTi0uzszPAykwqwUAjGgruywAAAA="/>
  </w:docVars>
  <w:rsids>
    <w:rsidRoot w:val="00C1786A"/>
    <w:rsid w:val="0000142D"/>
    <w:rsid w:val="00007613"/>
    <w:rsid w:val="00083B5C"/>
    <w:rsid w:val="000E059F"/>
    <w:rsid w:val="001A27DB"/>
    <w:rsid w:val="001D1B94"/>
    <w:rsid w:val="00251651"/>
    <w:rsid w:val="0028184B"/>
    <w:rsid w:val="003F0EEE"/>
    <w:rsid w:val="00400B43"/>
    <w:rsid w:val="00486439"/>
    <w:rsid w:val="0054105A"/>
    <w:rsid w:val="00612631"/>
    <w:rsid w:val="006875D3"/>
    <w:rsid w:val="0069240A"/>
    <w:rsid w:val="006C22BD"/>
    <w:rsid w:val="007258EF"/>
    <w:rsid w:val="00730ED9"/>
    <w:rsid w:val="00787244"/>
    <w:rsid w:val="007C5405"/>
    <w:rsid w:val="008260DD"/>
    <w:rsid w:val="00875E63"/>
    <w:rsid w:val="00886184"/>
    <w:rsid w:val="008E1E1B"/>
    <w:rsid w:val="00917A73"/>
    <w:rsid w:val="00956AB8"/>
    <w:rsid w:val="00993DD7"/>
    <w:rsid w:val="009A3220"/>
    <w:rsid w:val="00A512C9"/>
    <w:rsid w:val="00AF60F8"/>
    <w:rsid w:val="00B32018"/>
    <w:rsid w:val="00B41C5A"/>
    <w:rsid w:val="00B57DDC"/>
    <w:rsid w:val="00B80B1E"/>
    <w:rsid w:val="00B813BC"/>
    <w:rsid w:val="00B91EFD"/>
    <w:rsid w:val="00C1786A"/>
    <w:rsid w:val="00D82560"/>
    <w:rsid w:val="00DB003F"/>
    <w:rsid w:val="00E06D4C"/>
    <w:rsid w:val="00E714E7"/>
    <w:rsid w:val="00EC0197"/>
    <w:rsid w:val="00EE368B"/>
    <w:rsid w:val="00F03037"/>
    <w:rsid w:val="00F106C5"/>
    <w:rsid w:val="00F20D8A"/>
    <w:rsid w:val="00FA1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3F710B"/>
  <w15:docId w15:val="{842614B4-CFE6-4F32-93B6-FDA4DB6B7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86A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1786A"/>
  </w:style>
  <w:style w:type="paragraph" w:styleId="ListParagraph">
    <w:name w:val="List Paragraph"/>
    <w:basedOn w:val="Normal"/>
    <w:uiPriority w:val="34"/>
    <w:qFormat/>
    <w:rsid w:val="00C178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5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p</dc:creator>
  <cp:lastModifiedBy>David, Jeremy L</cp:lastModifiedBy>
  <cp:revision>3</cp:revision>
  <dcterms:created xsi:type="dcterms:W3CDTF">2021-08-25T18:38:00Z</dcterms:created>
  <dcterms:modified xsi:type="dcterms:W3CDTF">2021-08-25T18:38:00Z</dcterms:modified>
</cp:coreProperties>
</file>